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617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4: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4: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9315/19317/19318/19319/19320 - FIT OF DOOR/FRAME/ DAMAGE TO DOOR/HINGES/ STRIPS AND SEALS - FLOOR 5 OPPOSITE FLAT 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617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7Z</dcterms:created>
  <dcterms:modified xsi:type="dcterms:W3CDTF">2024-04-25T10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